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hysicist position at [Company/Organization Name] in Peru Lima. As a dedicated and accomplished physicist with a strong academic background and hands-on experience in both theoretical and applied physics, I am eager to contribute my expertise to advance scientific research and innovation in this dynamic region. My passion for unraveling the mysteries of the universe, combined with my commitment to fostering scientific collaboration, aligns perfectly with the mission of your organization. I am confident that my skills and experiences will make me a valuable asset to your team in Peru Lima.</w:t>
      </w:r>
    </w:p>
    <w:p>
      <w:pPr>
        <w:pStyle w:val="BodyText"/>
      </w:pPr>
      <w:r>
        <w:t xml:space="preserve">Having earned my [Degree, e.g., Master’s/PhD] in Physics from [University Name], I have cultivated a deep understanding of fundamental physical principles and their practical applications. My research has focused on [specific area, e.g., quantum mechanics, particle physics, or condensed matter physics], where I have published peer-reviewed articles in esteemed journals such as [Journal Names]. This academic journey has not only honed my analytical thinking but also equipped me with the technical proficiency to design experiments, interpret complex data, and communicate scientific findings effectively.</w:t>
      </w:r>
    </w:p>
    <w:p>
      <w:pPr>
        <w:pStyle w:val="BodyText"/>
      </w:pPr>
      <w:r>
        <w:t xml:space="preserve">What sets me apart as a Physicist is my ability to bridge theoretical concepts with real-world solutions. For instance, during my tenure at [Previous Institution/Organization], I collaborated on a project investigating [specific project or research topic]. This work required interdisciplinary teamwork, innovative problem-solving, and a meticulous approach to data analysis. The results of this research were instrumental in [mention outcome, e.g., developing a new material for renewable energy applications or advancing our understanding of cosmic phenomena]. Such experiences have reinforced my belief that physics is not just an academic pursuit but a tool for addressing global challenges.</w:t>
      </w:r>
    </w:p>
    <w:p>
      <w:pPr>
        <w:pStyle w:val="BodyText"/>
      </w:pPr>
      <w:r>
        <w:t xml:space="preserve">Peru Lima has always held a special place in my professional aspirations. The city’s rich cultural heritage and growing emphasis on scientific research create an ideal environment for a Physicist to thrive. I am particularly inspired by the opportunities available in [specific field or institution, e.g., renewable energy initiatives, space exploration programs, or medical physics advancements] within Peru Lima. I have closely followed the work of [mention local institutions, e.g., Universidad Nacional Mayor de San Marcos or the Peruvian National Institute of Scientific Research], and I am eager to contribute to their groundbreaking efforts. My goal is to leverage my technical skills and research acumen to support projects that not only advance scientific knowledge but also benefit society at large.</w:t>
      </w:r>
    </w:p>
    <w:p>
      <w:pPr>
        <w:pStyle w:val="BodyText"/>
      </w:pPr>
      <w:r>
        <w:t xml:space="preserve">As a Physicist, I understand the importance of precision, creativity, and adaptability. In my previous roles, I have demonstrated these qualities by [provide examples, e.g., optimizing experimental protocols to reduce costs by 20%, mentoring junior researchers in data analysis techniques, or presenting findings at international conferences]. These experiences have taught me the value of collaboration and the importance of fostering a culture of curiosity and excellence. I am particularly drawn to your organization’s focus on [mention specific aspect of the company’s mission or projects], as it resonates with my own professional values.</w:t>
      </w:r>
    </w:p>
    <w:p>
      <w:pPr>
        <w:pStyle w:val="BodyText"/>
      </w:pPr>
      <w:r>
        <w:t xml:space="preserve">What excites me most about this opportunity in Peru Lima is the chance to work within a community that embraces both tradition and innovation. The city’s unique geographical and environmental context offers a wealth of research possibilities, from studying seismic activity in the Andes to exploring the physics of coastal ecosystems. I am especially interested in contributing to projects that address [specific local challenges, e.g., sustainable energy solutions or climate change mitigation], where my expertise in [relevant field] could make a meaningful impact.</w:t>
      </w:r>
    </w:p>
    <w:p>
      <w:pPr>
        <w:pStyle w:val="BodyText"/>
      </w:pPr>
      <w:r>
        <w:t xml:space="preserve">Throughout my career, I have remained committed to lifelong learning and professional development. I regularly attend conferences such as [mention relevant conferences], where I stay updated on the latest advancements in physics. My ability to adapt to new technologies and methodologies ensures that I can quickly integrate into your team and contribute effectively from day one. Additionally, my fluency in [languages, e.g., Spanish] allows me to communicate seamlessly with local stakeholders and collaborate with international partners.</w:t>
      </w:r>
    </w:p>
    <w:p>
      <w:pPr>
        <w:pStyle w:val="BodyText"/>
      </w:pPr>
      <w:r>
        <w:t xml:space="preserve">I am particularly impressed by [Company/Organization Name]’s reputation for [specific achievement or value, e.g., fostering a collaborative work environment or pioneering cutting-edge research]. I am eager to bring my background in [specific area of physics] and my dedication to scientific inquiry to your organization. In Peru Lima, I see a vibrant ecosystem where the intersection of science, culture, and innovation can drive transformative progress. I am excited about the possibility of contributing to this vision and growing professionally alongside your team.</w:t>
      </w:r>
    </w:p>
    <w:p>
      <w:pPr>
        <w:pStyle w:val="BodyText"/>
      </w:pPr>
      <w:r>
        <w:t xml:space="preserve">Thank you for considering my application. I would be honored to discuss how my skills and experiences align with the goals of your organization. Please feel free to contact me at [Your Phone Number] or [Your Email Address] at your earliest convenience. I look forward to the opportunity to contribute to the continued success of [Company/Organization Name] in Peru Lima.</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Peru Lima</dc:title>
  <dc:creator/>
  <dc:language>en</dc:language>
  <cp:keywords/>
  <dcterms:created xsi:type="dcterms:W3CDTF">2026-04-26T19:53:32Z</dcterms:created>
  <dcterms:modified xsi:type="dcterms:W3CDTF">2026-04-26T19:53:32Z</dcterms:modified>
</cp:coreProperties>
</file>

<file path=docProps/custom.xml><?xml version="1.0" encoding="utf-8"?>
<Properties xmlns="http://schemas.openxmlformats.org/officeDocument/2006/custom-properties" xmlns:vt="http://schemas.openxmlformats.org/officeDocument/2006/docPropsVTypes"/>
</file>